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omme vert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4-dimethylcyclohex- 3-ene-1-carbaldehyde, isocyclocitral, trans-hex-2-en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8-4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82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18 mg/kg de peso corporal)</w:t>
              <w:br/>
              <w:t>Acute Tox. 3 (Cutánea), H311 (ATE=810 mg/kg de peso corporal)</w:t>
              <w:br/>
              <w:t>Aquatic Acute 1, H400 (M=10)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allyl (3-methylbutoxy)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634-0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6-803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2 (Inhalación), H330 (ATE=0,05 mg/l/4h)</w:t>
              <w:br/>
              <w:t>Skin Irrit. 2, H315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cyclo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35-6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638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hex-2-e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28-2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9-778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Oral), H302 (ATE=500 mg/kg de peso corporal)</w:t>
              <w:br/>
              <w:t>Acute Tox. 3 (Cutánea), H311 (ATE=300 mg/kg de peso corporal)</w:t>
              <w:br/>
              <w:t>Skin Irrit. 2, H315</w:t>
              <w:br/>
              <w:t>Eye Irrit. 2, H319</w:t>
              <w:br/>
              <w:t>Skin Sens. 1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3-methylbutoxy)acetate (67634-00-8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hex-2-enal (6728-26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Animal sex: male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ver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3-methylbutoxy)acetate (67634-00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≈ 0,768 mg/l Test organisms (species)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≈ 2,06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hex-2-enal (6728-26-3)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CE50 - Otros organismos acuátic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,8 mg/l Test organisms (species):</w:t>
            </w:r>
          </w:p>
        </w:tc>
      </w:tr>
      <w:tr w14:paraId="08DFFC5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93BE58B" w14:textId="7C32A51D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CE50 - Otros organismos acuátic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9E1DCCA" w14:textId="2C267C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6,9 mg/l Test organisms (species):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16 mg/l Test organisms (species):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7,2 mg/l Test organisms (species)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omme ver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cyclohexyl acetate (88-4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cyclocitral (1335-66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3-methylbutoxy)acetate (67634-00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hex-2-enal (6728-26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2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rtal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4-dimethylcyclohex- 3-ene-1-carbaldehyde, isocyclocitral, trans-hex-2-ena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vert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omme vert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940BAC-FD60-41C9-A893-36C8FD519AC2}"/>
</file>

<file path=customXml/itemProps3.xml><?xml version="1.0" encoding="utf-8"?>
<ds:datastoreItem xmlns:ds="http://schemas.openxmlformats.org/officeDocument/2006/customXml" ds:itemID="{A91F619B-4FA3-48CF-87BD-5D333CCB56E2}"/>
</file>

<file path=customXml/itemProps4.xml><?xml version="1.0" encoding="utf-8"?>
<ds:datastoreItem xmlns:ds="http://schemas.openxmlformats.org/officeDocument/2006/customXml" ds:itemID="{D91622A2-FEAF-47D4-B99D-704FEE21E8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